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t is with great enthusiasm and professional dedication that I submit my application for the Orthodontist position at your esteemed practice in Colombia Medellín. As a highly qualified and passionate orthodontist, I am eager to contribute my expertise, cultural sensitivity, and commitment to excellence in a vibrant city like Medellín, where dental health is increasingly recognized as a cornerstone of overall well-being. My academic background, clinical experience, and deep understanding of the unique challenges and opportunities in Colombia’s healthcare landscape make me an ideal candidate for this role.</w:t>
      </w:r>
    </w:p>
    <w:bookmarkStart w:id="20" w:name="why-colombia-medellín"/>
    <w:p>
      <w:pPr>
        <w:pStyle w:val="Heading2"/>
      </w:pPr>
      <w:r>
        <w:t xml:space="preserve">Why Colombia Medellín?</w:t>
      </w:r>
    </w:p>
    <w:p>
      <w:pPr>
        <w:pStyle w:val="FirstParagraph"/>
      </w:pPr>
      <w:r>
        <w:t xml:space="preserve">Colombia Medellín is a city that seamlessly blends innovation, culture, and community-driven progress. As an Orthodontist, I am particularly drawn to the opportunity to work in a region where there is growing awareness of the importance of orthodontic care in improving not only oral health but also self-esteem and quality of life. Medellín’s dynamic population, diverse cultural fabric, and expanding healthcare infrastructure present an exciting environment for a dedicated professional like myself. I am committed to providing personalized, high-quality orthodontic solutions that align with the values and needs of the local community.</w:t>
      </w:r>
    </w:p>
    <w:bookmarkEnd w:id="20"/>
    <w:bookmarkStart w:id="21" w:name="professional-background-and-expertise"/>
    <w:p>
      <w:pPr>
        <w:pStyle w:val="Heading2"/>
      </w:pPr>
      <w:r>
        <w:t xml:space="preserve">Professional Background and Expertise</w:t>
      </w:r>
    </w:p>
    <w:p>
      <w:pPr>
        <w:pStyle w:val="FirstParagraph"/>
      </w:pPr>
      <w:r>
        <w:t xml:space="preserve">I hold a Doctor of Dental Surgery (DDS) degree from [Your University], followed by a specialized residency in Orthodontics at [Residency Institution], where I developed advanced skills in diagnosing and treating malocclusions, interceptive orthodontics, and the use of modern appliances such as Invisalign and clear aligners. My training has equipped me to handle complex cases with precision while maintaining a patient-centered approach. Throughout my career, I have emphasized the importance of continuous learning, attending numerous workshops and seminars on cutting-edge orthodontic techniques and technologies.</w:t>
      </w:r>
    </w:p>
    <w:p>
      <w:pPr>
        <w:pStyle w:val="BodyText"/>
      </w:pPr>
      <w:r>
        <w:t xml:space="preserve">My professional journey includes [X years] of experience in private practice, where I have served patients ranging from children to adults. I take pride in building trust through clear communication, empathy, and a focus on long-term outcomes. For example, I recently led a project to improve access to orthodontic care for low-income families in [City/Region], which reinforced my belief that every individual deserves the opportunity to achieve a confident smile. This experience has also sharpened my ability to adapt treatments to diverse cultural and socioeconomic contexts—a skill that is especially valuable in Colombia Medellín, where patient needs vary widely.</w:t>
      </w:r>
    </w:p>
    <w:bookmarkEnd w:id="21"/>
    <w:bookmarkStart w:id="22" w:name="why-i-am-the-right-fit-for-your-practice"/>
    <w:p>
      <w:pPr>
        <w:pStyle w:val="Heading2"/>
      </w:pPr>
      <w:r>
        <w:t xml:space="preserve">Why I Am the Right Fit for Your Practice</w:t>
      </w:r>
    </w:p>
    <w:p>
      <w:pPr>
        <w:pStyle w:val="FirstParagraph"/>
      </w:pPr>
      <w:r>
        <w:t xml:space="preserve">As an Orthodontist, I understand that a successful practice thrives on innovation, professionalism, and a shared vision for excellence. Your clinic’s reputation for [mention specific quality or achievement of the clinic, e.g., "patient-centric care" or "community engagement"] resonates deeply with my own values. I am confident that my ability to integrate evidence-based practices with compassionate care will add significant value to your team.</w:t>
      </w:r>
    </w:p>
    <w:p>
      <w:pPr>
        <w:pStyle w:val="BodyText"/>
      </w:pPr>
      <w:r>
        <w:t xml:space="preserve">Colombia Medellín offers a unique blend of challenges and opportunities for orthodontists. The city’s rapid development has led to increased demand for specialized dental services, and I am eager to contribute my expertise in this growing market. My fluency in [languages, e.g., Spanish and English] allows me to connect with a broad patient base, while my cultural adaptability ensures that I can navigate the nuances of Colombian healthcare with ease. Additionally, I have studied the local healthcare regulations and best practices to ensure compliance and seamless integration into your practice.</w:t>
      </w:r>
    </w:p>
    <w:bookmarkEnd w:id="22"/>
    <w:bookmarkStart w:id="23" w:name="Xa9c0949c0c39a1dc77ba734f9f693c40988cfe8"/>
    <w:p>
      <w:pPr>
        <w:pStyle w:val="Heading2"/>
      </w:pPr>
      <w:r>
        <w:t xml:space="preserve">Commitment to Community and Professional Growth</w:t>
      </w:r>
    </w:p>
    <w:p>
      <w:pPr>
        <w:pStyle w:val="FirstParagraph"/>
      </w:pPr>
      <w:r>
        <w:t xml:space="preserve">Beyond clinical work, I am deeply committed to fostering a sense of community. In Medellín, I envision collaborating with local organizations, schools, and healthcare providers to promote oral health education and preventive care. By raising awareness about the benefits of orthodontics, I aim to empower patients to take charge of their dental health. This aligns with the broader mission of your practice and reflects my belief that orthodontic care is not just about aesthetics but also about improving overall well-being.</w:t>
      </w:r>
    </w:p>
    <w:p>
      <w:pPr>
        <w:pStyle w:val="BodyText"/>
      </w:pPr>
      <w:r>
        <w:t xml:space="preserve">I am also passionate about advancing the field of orthodontics through research and mentorship. My work has been published in [mention journals or conferences, if applicable], and I have served as a mentor to junior dentists, sharing my knowledge and fostering the next generation of dental professionals. In Colombia Medellín, I hope to continue this legacy by supporting the growth of young orthodontists and contributing to the development of a stronger healthcare ecosystem.</w:t>
      </w:r>
    </w:p>
    <w:bookmarkEnd w:id="23"/>
    <w:bookmarkStart w:id="24" w:name="closing-thoughts"/>
    <w:p>
      <w:pPr>
        <w:pStyle w:val="Heading2"/>
      </w:pPr>
      <w:r>
        <w:t xml:space="preserve">Closing Thoughts</w:t>
      </w:r>
    </w:p>
    <w:p>
      <w:pPr>
        <w:pStyle w:val="FirstParagraph"/>
      </w:pPr>
      <w:r>
        <w:t xml:space="preserve">In conclusion, I am excited about the possibility of joining your team as an Orthodontist in Colombia Medellín. My combination of clinical expertise, cultural competence, and dedication to patient care positions me to make a meaningful impact in your practice. I am eager to discuss how my skills and vision align with your goals and contribute to the continued success of your clinic.</w:t>
      </w:r>
    </w:p>
    <w:p>
      <w:pPr>
        <w:pStyle w:val="BodyText"/>
      </w:pPr>
      <w:r>
        <w:t xml:space="preserve">Thank you for considering my application. I look forward to the opportunity to speak with you further about this exciting possibil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dc:language>en</dc:language>
  <cp:keywords/>
  <dcterms:created xsi:type="dcterms:W3CDTF">2025-12-10T11:41:57Z</dcterms:created>
  <dcterms:modified xsi:type="dcterms:W3CDTF">2025-12-10T11:41:57Z</dcterms:modified>
</cp:coreProperties>
</file>

<file path=docProps/custom.xml><?xml version="1.0" encoding="utf-8"?>
<Properties xmlns="http://schemas.openxmlformats.org/officeDocument/2006/custom-properties" xmlns:vt="http://schemas.openxmlformats.org/officeDocument/2006/docPropsVTypes"/>
</file>